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50.png" ContentType="image/png"/>
  <Override PartName="/word/media/rId35.png" ContentType="image/png"/>
  <Override PartName="/word/media/rId47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53" w:name="instituições-parceiras-do-projeto"/>
    <w:p>
      <w:pPr>
        <w:pStyle w:val="Ttulo2"/>
      </w:pPr>
      <w:r>
        <w:t xml:space="preserve">Instituições parceiras do projet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77666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TNC_logo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76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0226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MPEG_log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022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14466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logotipo-ufabc-abaixo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144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258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tipografia_ufj_preto_modelo_0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25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8753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ufms_logo_negativo_assinatura_vertical_rgb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8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79102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ufrn_logotipo_fla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91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sos_pantanal_logo-slider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51105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ssociacao_caatinga-nova_logo-400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511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3"/>
    <w:bookmarkEnd w:id="5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14T18:02:54Z</dcterms:created>
  <dcterms:modified xsi:type="dcterms:W3CDTF">2023-09-14T18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